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B9815" w14:textId="77777777" w:rsidR="00CB4076" w:rsidRDefault="00CB4076" w:rsidP="002A2D5C">
      <w:pPr>
        <w:jc w:val="center"/>
        <w:rPr>
          <w:rFonts w:ascii="Gotham" w:hAnsi="Gotham"/>
          <w:b/>
          <w:bCs/>
          <w:sz w:val="20"/>
        </w:rPr>
      </w:pPr>
    </w:p>
    <w:p w14:paraId="1B091D40" w14:textId="2E28860E" w:rsidR="00124E93" w:rsidRDefault="002A2D5C" w:rsidP="00CB4076">
      <w:pPr>
        <w:jc w:val="center"/>
        <w:rPr>
          <w:rFonts w:ascii="Gotham Black" w:hAnsi="Gotham Black"/>
        </w:rPr>
      </w:pPr>
      <w:r w:rsidRPr="002A2D5C">
        <w:rPr>
          <w:rFonts w:ascii="Gotham Black" w:hAnsi="Gotham Black"/>
        </w:rPr>
        <w:t>College Council Agenda</w:t>
      </w:r>
    </w:p>
    <w:p w14:paraId="1F9330AB" w14:textId="552B9F5C" w:rsidR="002A2D5C" w:rsidRDefault="00087BD9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>3:00</w:t>
      </w:r>
      <w:r w:rsidR="00B14764">
        <w:rPr>
          <w:rFonts w:ascii="Gotham Black" w:hAnsi="Gotham Black"/>
        </w:rPr>
        <w:t>PM-5</w:t>
      </w:r>
      <w:r w:rsidR="00461938">
        <w:rPr>
          <w:rFonts w:ascii="Gotham Black" w:hAnsi="Gotham Black"/>
        </w:rPr>
        <w:t xml:space="preserve">:00PM / </w:t>
      </w:r>
      <w:r w:rsidR="00461938" w:rsidRPr="00BA5872">
        <w:rPr>
          <w:rFonts w:ascii="Gotham Black" w:hAnsi="Gotham Black"/>
        </w:rPr>
        <w:t xml:space="preserve">Monday, </w:t>
      </w:r>
      <w:r w:rsidR="002B6EC4">
        <w:rPr>
          <w:rFonts w:ascii="Gotham Black" w:hAnsi="Gotham Black"/>
        </w:rPr>
        <w:t>May 1</w:t>
      </w:r>
      <w:r w:rsidR="00BE0279">
        <w:rPr>
          <w:rFonts w:ascii="Gotham Black" w:hAnsi="Gotham Black"/>
        </w:rPr>
        <w:t>, 2023</w:t>
      </w:r>
    </w:p>
    <w:p w14:paraId="3EB85B8A" w14:textId="4B759EB5" w:rsidR="00BA5872" w:rsidRDefault="00BA5872" w:rsidP="00CB4076">
      <w:pPr>
        <w:jc w:val="center"/>
        <w:rPr>
          <w:rFonts w:ascii="Gotham Black" w:hAnsi="Gotham Black"/>
        </w:rPr>
      </w:pPr>
      <w:r>
        <w:rPr>
          <w:rFonts w:ascii="Gotham Black" w:hAnsi="Gotham Black"/>
        </w:rPr>
        <w:t xml:space="preserve">Location: </w:t>
      </w:r>
      <w:r w:rsidR="001E672A">
        <w:rPr>
          <w:rFonts w:ascii="Gotham Black" w:hAnsi="Gotham Black"/>
        </w:rPr>
        <w:t>SCCR</w:t>
      </w:r>
    </w:p>
    <w:p w14:paraId="5AB8A692" w14:textId="01209E73" w:rsidR="002A2D5C" w:rsidRDefault="002A2D5C" w:rsidP="00BA5872">
      <w:pPr>
        <w:rPr>
          <w:rFonts w:ascii="Gotham Black" w:hAnsi="Gotham Black"/>
        </w:rPr>
      </w:pPr>
    </w:p>
    <w:tbl>
      <w:tblPr>
        <w:tblStyle w:val="PlainTable4"/>
        <w:tblW w:w="11340" w:type="dxa"/>
        <w:tblLook w:val="04A0" w:firstRow="1" w:lastRow="0" w:firstColumn="1" w:lastColumn="0" w:noHBand="0" w:noVBand="1"/>
      </w:tblPr>
      <w:tblGrid>
        <w:gridCol w:w="1296"/>
        <w:gridCol w:w="7330"/>
        <w:gridCol w:w="1496"/>
        <w:gridCol w:w="1218"/>
      </w:tblGrid>
      <w:tr w:rsidR="007E4372" w:rsidRPr="007E4372" w14:paraId="4691B42A" w14:textId="77777777" w:rsidTr="00FD72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3C80613" w14:textId="1CB91926" w:rsidR="00E03911" w:rsidRPr="007E4372" w:rsidRDefault="00E03911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.</w:t>
            </w:r>
          </w:p>
        </w:tc>
        <w:tc>
          <w:tcPr>
            <w:tcW w:w="7747" w:type="dxa"/>
          </w:tcPr>
          <w:p w14:paraId="583D9664" w14:textId="035660B1" w:rsidR="00E03911" w:rsidRPr="007E4372" w:rsidRDefault="00E03911" w:rsidP="00E03911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Call to Order</w:t>
            </w:r>
          </w:p>
        </w:tc>
        <w:tc>
          <w:tcPr>
            <w:tcW w:w="1530" w:type="dxa"/>
          </w:tcPr>
          <w:p w14:paraId="4DBF6F37" w14:textId="50EB8911" w:rsidR="00E03911" w:rsidRPr="005A2AFD" w:rsidRDefault="0022556C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  <w:highlight w:val="yellow"/>
              </w:rPr>
            </w:pPr>
            <w:r>
              <w:rPr>
                <w:rFonts w:ascii="Gotham" w:hAnsi="Gotham"/>
                <w:sz w:val="20"/>
              </w:rPr>
              <w:t>Haney</w:t>
            </w:r>
          </w:p>
        </w:tc>
        <w:tc>
          <w:tcPr>
            <w:tcW w:w="1350" w:type="dxa"/>
          </w:tcPr>
          <w:p w14:paraId="441A789B" w14:textId="736A7B9A" w:rsidR="00E03911" w:rsidRPr="007E4372" w:rsidRDefault="00E03911" w:rsidP="002A2D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467F2834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F424910" w14:textId="1716AF3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.</w:t>
            </w:r>
          </w:p>
        </w:tc>
        <w:tc>
          <w:tcPr>
            <w:tcW w:w="7747" w:type="dxa"/>
          </w:tcPr>
          <w:p w14:paraId="5EB991A3" w14:textId="4B9DC959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option of Agenda</w:t>
            </w:r>
          </w:p>
        </w:tc>
        <w:tc>
          <w:tcPr>
            <w:tcW w:w="1530" w:type="dxa"/>
          </w:tcPr>
          <w:p w14:paraId="10150704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1BACE0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16030E7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07EE0A7B" w14:textId="13D355B9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II.</w:t>
            </w:r>
          </w:p>
        </w:tc>
        <w:tc>
          <w:tcPr>
            <w:tcW w:w="7747" w:type="dxa"/>
          </w:tcPr>
          <w:p w14:paraId="10BA90AC" w14:textId="2CF9D85C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pproval of Minutes</w:t>
            </w:r>
          </w:p>
        </w:tc>
        <w:tc>
          <w:tcPr>
            <w:tcW w:w="1530" w:type="dxa"/>
          </w:tcPr>
          <w:p w14:paraId="604CC63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C5CFA81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F224B0" w14:textId="77777777" w:rsidTr="00D844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A91C89B" w14:textId="77777777" w:rsidR="00E03911" w:rsidRDefault="000C21F5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V.</w:t>
            </w:r>
          </w:p>
          <w:p w14:paraId="286EC207" w14:textId="77777777" w:rsidR="008A1642" w:rsidRDefault="008A1642" w:rsidP="00E03911">
            <w:pPr>
              <w:ind w:left="360"/>
              <w:jc w:val="right"/>
              <w:rPr>
                <w:rFonts w:ascii="Gotham" w:hAnsi="Gotham"/>
                <w:sz w:val="20"/>
              </w:rPr>
            </w:pPr>
          </w:p>
          <w:p w14:paraId="0248C3FA" w14:textId="014A6A91" w:rsidR="008A1642" w:rsidRPr="007E4372" w:rsidRDefault="008A1642" w:rsidP="00D8443D">
            <w:pPr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10A1E526" w14:textId="644D0A14" w:rsidR="00923AFD" w:rsidRDefault="00D8443D" w:rsidP="00923AFD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New Business-Announcement/Information/Discussion Items</w:t>
            </w:r>
          </w:p>
          <w:p w14:paraId="5E13AC18" w14:textId="2BA352D5" w:rsidR="00D8443D" w:rsidRDefault="00D8443D" w:rsidP="00310E00">
            <w:pPr>
              <w:pStyle w:val="ListParagraph"/>
              <w:numPr>
                <w:ilvl w:val="0"/>
                <w:numId w:val="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PTK Student Experience Catalyst Conference</w:t>
            </w:r>
          </w:p>
          <w:p w14:paraId="4B1FC7F6" w14:textId="77777777" w:rsidR="00DA3B70" w:rsidRDefault="00D8443D" w:rsidP="00D8443D">
            <w:pPr>
              <w:pStyle w:val="ListParagraph"/>
              <w:numPr>
                <w:ilvl w:val="0"/>
                <w:numId w:val="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ILOs</w:t>
            </w:r>
          </w:p>
          <w:p w14:paraId="6B262F1C" w14:textId="77777777" w:rsidR="006E05B4" w:rsidRDefault="006E05B4" w:rsidP="00D8443D">
            <w:pPr>
              <w:pStyle w:val="ListParagraph"/>
              <w:numPr>
                <w:ilvl w:val="0"/>
                <w:numId w:val="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The Recognition of Four Substantial Days</w:t>
            </w:r>
          </w:p>
          <w:p w14:paraId="1736332D" w14:textId="45614DE7" w:rsidR="00F84356" w:rsidRPr="00D8443D" w:rsidRDefault="00F84356" w:rsidP="00D8443D">
            <w:pPr>
              <w:pStyle w:val="ListParagraph"/>
              <w:numPr>
                <w:ilvl w:val="0"/>
                <w:numId w:val="3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College Council Co-Chair Change</w:t>
            </w:r>
          </w:p>
        </w:tc>
        <w:tc>
          <w:tcPr>
            <w:tcW w:w="1530" w:type="dxa"/>
          </w:tcPr>
          <w:p w14:paraId="47959EE0" w14:textId="77777777" w:rsidR="00F964EE" w:rsidRDefault="00F964EE" w:rsidP="00E87F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9A3880B" w14:textId="2D10E411" w:rsidR="00D8443D" w:rsidRDefault="00D8443D" w:rsidP="002B6E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Haney</w:t>
            </w:r>
          </w:p>
          <w:p w14:paraId="7C0A2D6C" w14:textId="2784C5C1" w:rsidR="00D8443D" w:rsidRDefault="00D8443D" w:rsidP="002B6E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Long</w:t>
            </w:r>
          </w:p>
          <w:p w14:paraId="2609CA95" w14:textId="723D7156" w:rsidR="00F71B63" w:rsidRDefault="006E05B4" w:rsidP="002B6E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Marmolejo</w:t>
            </w:r>
          </w:p>
          <w:p w14:paraId="7A0F1614" w14:textId="7F9C359C" w:rsidR="00F71B63" w:rsidRDefault="00326DA6" w:rsidP="002B6E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Haney</w:t>
            </w:r>
          </w:p>
          <w:p w14:paraId="1556087D" w14:textId="17D4B0FA" w:rsidR="00310E00" w:rsidRPr="00933E47" w:rsidRDefault="00310E00" w:rsidP="002B6E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48242CF7" w14:textId="77777777" w:rsidR="0027495D" w:rsidRDefault="0027495D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20904D4C" w14:textId="30EEB835" w:rsidR="00936D28" w:rsidRPr="00933E47" w:rsidRDefault="00936D28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0C21F5" w:rsidRPr="007E4372" w14:paraId="790DFD4F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BD412BE" w14:textId="744F8AC7" w:rsidR="00E03911" w:rsidRPr="007E4372" w:rsidRDefault="000C21F5" w:rsidP="00D8443D">
            <w:pPr>
              <w:ind w:left="360"/>
              <w:jc w:val="center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.</w:t>
            </w:r>
          </w:p>
        </w:tc>
        <w:tc>
          <w:tcPr>
            <w:tcW w:w="7747" w:type="dxa"/>
            <w:shd w:val="clear" w:color="auto" w:fill="auto"/>
          </w:tcPr>
          <w:p w14:paraId="6840B132" w14:textId="45CA7D82" w:rsidR="005F3B61" w:rsidRDefault="00D8443D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Action Items-First Read</w:t>
            </w:r>
          </w:p>
          <w:p w14:paraId="043DAD96" w14:textId="7B5DB264" w:rsidR="00D8443D" w:rsidRPr="00D8443D" w:rsidRDefault="00D8443D" w:rsidP="00D8443D">
            <w:pPr>
              <w:pStyle w:val="ListParagraph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D8443D">
              <w:rPr>
                <w:rFonts w:ascii="Gotham" w:hAnsi="Gotham"/>
                <w:bCs/>
                <w:sz w:val="20"/>
              </w:rPr>
              <w:t>Ensure Learning Plan</w:t>
            </w:r>
          </w:p>
          <w:p w14:paraId="549199DE" w14:textId="09A0B63E" w:rsidR="00D8443D" w:rsidRPr="00D8443D" w:rsidRDefault="00D8443D" w:rsidP="00D8443D">
            <w:pPr>
              <w:pStyle w:val="ListParagraph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D8443D">
              <w:rPr>
                <w:rFonts w:ascii="Gotham" w:hAnsi="Gotham"/>
                <w:bCs/>
                <w:sz w:val="20"/>
              </w:rPr>
              <w:t>Staff D</w:t>
            </w:r>
            <w:r w:rsidR="00D801F7">
              <w:rPr>
                <w:rFonts w:ascii="Gotham" w:hAnsi="Gotham"/>
                <w:bCs/>
                <w:sz w:val="20"/>
              </w:rPr>
              <w:t xml:space="preserve">evelopment Charge and Structure-Tabled </w:t>
            </w:r>
          </w:p>
          <w:p w14:paraId="1E9E965C" w14:textId="77777777" w:rsidR="00D8443D" w:rsidRPr="00D8443D" w:rsidRDefault="00D8443D" w:rsidP="00D8443D">
            <w:pPr>
              <w:pStyle w:val="ListParagraph"/>
              <w:ind w:left="14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</w:p>
          <w:p w14:paraId="0093BD95" w14:textId="23579A9B" w:rsidR="00D8443D" w:rsidRDefault="00D8443D" w:rsidP="005F3B6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Action Items-Second Read/Final Approval</w:t>
            </w:r>
          </w:p>
          <w:p w14:paraId="659972C7" w14:textId="59A37EC1" w:rsidR="00D8443D" w:rsidRDefault="00D8443D" w:rsidP="00D8443D">
            <w:pPr>
              <w:pStyle w:val="ListParagraph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310E00">
              <w:rPr>
                <w:rFonts w:ascii="Gotham" w:hAnsi="Gotham"/>
                <w:bCs/>
                <w:sz w:val="20"/>
              </w:rPr>
              <w:t>End of Year Committee Report</w:t>
            </w:r>
            <w:r>
              <w:rPr>
                <w:rFonts w:ascii="Gotham" w:hAnsi="Gotham"/>
                <w:bCs/>
                <w:sz w:val="20"/>
              </w:rPr>
              <w:t xml:space="preserve"> Strategic Planning</w:t>
            </w:r>
          </w:p>
          <w:p w14:paraId="7042A354" w14:textId="63210CF0" w:rsidR="00D8443D" w:rsidRDefault="00D8443D" w:rsidP="00D8443D">
            <w:pPr>
              <w:pStyle w:val="ListParagraph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End of Year Committee Report Enrollment Management</w:t>
            </w:r>
          </w:p>
          <w:p w14:paraId="05FA2BE8" w14:textId="3532FAD2" w:rsidR="00433446" w:rsidRDefault="00433446" w:rsidP="00D8443D">
            <w:pPr>
              <w:pStyle w:val="ListParagraph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End of Year Committee Report IT</w:t>
            </w:r>
          </w:p>
          <w:p w14:paraId="7FCD1D15" w14:textId="76C169BB" w:rsidR="001F68A8" w:rsidRDefault="001F68A8" w:rsidP="00D8443D">
            <w:pPr>
              <w:pStyle w:val="ListParagraph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End of Year Committee Report Safety &amp; Security</w:t>
            </w:r>
          </w:p>
          <w:p w14:paraId="75021C13" w14:textId="08215A56" w:rsidR="001F68A8" w:rsidRDefault="001F68A8" w:rsidP="00D8443D">
            <w:pPr>
              <w:pStyle w:val="ListParagraph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End of Year Committee Report Facilities &amp; Planning</w:t>
            </w:r>
          </w:p>
          <w:p w14:paraId="02933C95" w14:textId="1E764255" w:rsidR="007A7570" w:rsidRDefault="007A7570" w:rsidP="00D8443D">
            <w:pPr>
              <w:pStyle w:val="ListParagraph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End of Year Committee Report Budget</w:t>
            </w:r>
          </w:p>
          <w:p w14:paraId="39DB6B7B" w14:textId="4DB6A0C7" w:rsidR="00DD34AE" w:rsidRPr="00310E00" w:rsidRDefault="00DD34AE" w:rsidP="00D8443D">
            <w:pPr>
              <w:pStyle w:val="ListParagraph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>
              <w:rPr>
                <w:rFonts w:ascii="Gotham" w:hAnsi="Gotham"/>
                <w:bCs/>
                <w:sz w:val="20"/>
              </w:rPr>
              <w:t>End of Year Committee Report Social Justice</w:t>
            </w:r>
          </w:p>
          <w:p w14:paraId="2A36C3EF" w14:textId="20A93B2D" w:rsidR="009115FE" w:rsidRPr="006F5F4D" w:rsidRDefault="00D8443D" w:rsidP="006F5F4D">
            <w:pPr>
              <w:pStyle w:val="ListParagraph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  <w:r w:rsidRPr="00310E00">
              <w:rPr>
                <w:rFonts w:ascii="Gotham" w:hAnsi="Gotham"/>
                <w:bCs/>
                <w:sz w:val="20"/>
              </w:rPr>
              <w:t>Strategic Planning Charge</w:t>
            </w:r>
          </w:p>
          <w:p w14:paraId="118D0373" w14:textId="5501340D" w:rsidR="00A74085" w:rsidRPr="007B1073" w:rsidRDefault="00A74085" w:rsidP="00A74085">
            <w:pPr>
              <w:pStyle w:val="ListParagraph"/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39253303" w14:textId="77777777" w:rsidR="007E4372" w:rsidRDefault="007E4372" w:rsidP="008B78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7EC0A484" w14:textId="7CB5D0AC" w:rsidR="00824B9C" w:rsidRDefault="00D8443D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Simpkins</w:t>
            </w:r>
          </w:p>
          <w:p w14:paraId="66134F7E" w14:textId="0E7D6141" w:rsidR="00D8443D" w:rsidRDefault="00D8443D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Russell</w:t>
            </w:r>
          </w:p>
          <w:p w14:paraId="6C249377" w14:textId="77777777" w:rsidR="00D8443D" w:rsidRDefault="00D8443D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1C8C9E56" w14:textId="77777777" w:rsidR="00D8443D" w:rsidRDefault="00D8443D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7FEB72EB" w14:textId="4619EE0B" w:rsidR="00D84D77" w:rsidRDefault="00D8443D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Carley</w:t>
            </w:r>
          </w:p>
          <w:p w14:paraId="6BCDEB45" w14:textId="4D52B4A0" w:rsidR="00D8443D" w:rsidRDefault="00D8443D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Russell</w:t>
            </w:r>
          </w:p>
          <w:p w14:paraId="78E84287" w14:textId="20F3CE59" w:rsidR="00433446" w:rsidRDefault="00433446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Navarrette</w:t>
            </w:r>
          </w:p>
          <w:p w14:paraId="443FFD2E" w14:textId="5BC98947" w:rsidR="001F68A8" w:rsidRDefault="001F68A8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Anderson</w:t>
            </w:r>
          </w:p>
          <w:p w14:paraId="5DA446FA" w14:textId="19F01123" w:rsidR="001F68A8" w:rsidRDefault="001F68A8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Jimenez</w:t>
            </w:r>
          </w:p>
          <w:p w14:paraId="29CE1E85" w14:textId="7242E049" w:rsidR="007A7570" w:rsidRDefault="007A7570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Battisti</w:t>
            </w:r>
          </w:p>
          <w:p w14:paraId="0AA3433D" w14:textId="6D4EC2B2" w:rsidR="00DD34AE" w:rsidRDefault="00DD34AE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Marmolejo</w:t>
            </w:r>
            <w:bookmarkStart w:id="0" w:name="_GoBack"/>
            <w:bookmarkEnd w:id="0"/>
          </w:p>
          <w:p w14:paraId="69CA1BE8" w14:textId="28E3CA09" w:rsidR="00D8443D" w:rsidRPr="00933E47" w:rsidRDefault="00D8443D" w:rsidP="00EE2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  <w:r>
              <w:rPr>
                <w:rFonts w:ascii="Gotham" w:hAnsi="Gotham"/>
                <w:b/>
                <w:sz w:val="20"/>
              </w:rPr>
              <w:t>Carley</w:t>
            </w:r>
          </w:p>
        </w:tc>
        <w:tc>
          <w:tcPr>
            <w:tcW w:w="1350" w:type="dxa"/>
          </w:tcPr>
          <w:p w14:paraId="70498938" w14:textId="77777777" w:rsidR="00F815D3" w:rsidRDefault="00F815D3" w:rsidP="005F3B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  <w:p w14:paraId="099D77EA" w14:textId="0B9EE896" w:rsidR="00936D28" w:rsidRPr="00933E47" w:rsidRDefault="00936D28" w:rsidP="00161E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7B8D12B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7537790" w14:textId="0508128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.</w:t>
            </w:r>
          </w:p>
        </w:tc>
        <w:tc>
          <w:tcPr>
            <w:tcW w:w="7747" w:type="dxa"/>
          </w:tcPr>
          <w:p w14:paraId="121ACB20" w14:textId="5697884B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Sub-Committee Reports</w:t>
            </w:r>
            <w:r w:rsidRPr="007E4372">
              <w:rPr>
                <w:rFonts w:ascii="Gotham" w:hAnsi="Gotham"/>
                <w:sz w:val="20"/>
              </w:rPr>
              <w:t xml:space="preserve"> </w:t>
            </w:r>
            <w:r w:rsidRPr="007E4372">
              <w:rPr>
                <w:rFonts w:ascii="Gotham" w:hAnsi="Gotham"/>
                <w:sz w:val="20"/>
              </w:rPr>
              <w:br/>
            </w:r>
            <w:r w:rsidR="00087BD9" w:rsidRPr="007E4372">
              <w:rPr>
                <w:rFonts w:ascii="Gotham" w:hAnsi="Gotham"/>
                <w:i/>
                <w:iCs/>
                <w:sz w:val="20"/>
              </w:rPr>
              <w:t>(Submitted Tuesday</w:t>
            </w:r>
            <w:r w:rsidRPr="007E4372">
              <w:rPr>
                <w:rFonts w:ascii="Gotham" w:hAnsi="Gotham"/>
                <w:i/>
                <w:iCs/>
                <w:sz w:val="20"/>
              </w:rPr>
              <w:t xml:space="preserve"> Prior to Meeting)</w:t>
            </w:r>
          </w:p>
        </w:tc>
        <w:tc>
          <w:tcPr>
            <w:tcW w:w="1530" w:type="dxa"/>
          </w:tcPr>
          <w:p w14:paraId="28EF46B8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E78CE3E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740751F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423725D" w14:textId="135A749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  <w:p w14:paraId="7A96F6FC" w14:textId="6C7874BD" w:rsidR="00087BD9" w:rsidRPr="007E4372" w:rsidRDefault="00087BD9" w:rsidP="00E03911">
            <w:pPr>
              <w:ind w:left="1080"/>
              <w:jc w:val="right"/>
              <w:rPr>
                <w:rFonts w:ascii="Gotham" w:hAnsi="Gotham"/>
                <w:i/>
                <w:iCs/>
                <w:sz w:val="20"/>
              </w:rPr>
            </w:pPr>
          </w:p>
        </w:tc>
        <w:tc>
          <w:tcPr>
            <w:tcW w:w="7747" w:type="dxa"/>
          </w:tcPr>
          <w:p w14:paraId="4BD317D3" w14:textId="5608CD82" w:rsidR="00087BD9" w:rsidRPr="007E4372" w:rsidRDefault="004B4E81" w:rsidP="007E4372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Gotham" w:hAnsi="Gotham"/>
                <w:i/>
                <w:iCs/>
                <w:sz w:val="20"/>
              </w:rPr>
            </w:pPr>
            <w:hyperlink r:id="rId8" w:history="1">
              <w:r w:rsidR="007075C1" w:rsidRPr="007E4372">
                <w:rPr>
                  <w:rStyle w:val="Hyperlink"/>
                  <w:rFonts w:ascii="Gotham" w:hAnsi="Gotham"/>
                  <w:i/>
                  <w:iCs/>
                  <w:sz w:val="20"/>
                </w:rPr>
                <w:t>Click Here to Submit Report</w:t>
              </w:r>
            </w:hyperlink>
          </w:p>
          <w:p w14:paraId="623FDB23" w14:textId="7DB76B60" w:rsidR="00087BD9" w:rsidRPr="007E4372" w:rsidRDefault="00087BD9" w:rsidP="002C171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i/>
                <w:iCs/>
                <w:color w:val="0563C1" w:themeColor="hyperlink"/>
                <w:sz w:val="20"/>
                <w:u w:val="single"/>
              </w:rPr>
            </w:pPr>
          </w:p>
        </w:tc>
        <w:tc>
          <w:tcPr>
            <w:tcW w:w="1530" w:type="dxa"/>
          </w:tcPr>
          <w:p w14:paraId="46C6A887" w14:textId="25338770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  <w:tc>
          <w:tcPr>
            <w:tcW w:w="1350" w:type="dxa"/>
          </w:tcPr>
          <w:p w14:paraId="4E3C2293" w14:textId="13367AEE" w:rsidR="00FA3BA0" w:rsidRPr="00FA3BA0" w:rsidRDefault="00FA3BA0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sz w:val="20"/>
              </w:rPr>
            </w:pPr>
          </w:p>
        </w:tc>
      </w:tr>
      <w:tr w:rsidR="007E4372" w:rsidRPr="007E4372" w14:paraId="4FB6CA6A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4A44BD" w14:textId="3356C63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.</w:t>
            </w:r>
          </w:p>
        </w:tc>
        <w:tc>
          <w:tcPr>
            <w:tcW w:w="7747" w:type="dxa"/>
          </w:tcPr>
          <w:p w14:paraId="5079A9CF" w14:textId="0C8E1863" w:rsidR="00E03911" w:rsidRPr="007E4372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ther Reports</w:t>
            </w:r>
          </w:p>
        </w:tc>
        <w:tc>
          <w:tcPr>
            <w:tcW w:w="1530" w:type="dxa"/>
          </w:tcPr>
          <w:p w14:paraId="667449B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63D7B7B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584B4F96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DB8EC9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4150B70" w14:textId="0C0FF731" w:rsidR="005F46EF" w:rsidRPr="007E4372" w:rsidRDefault="00E03911" w:rsidP="005F46EF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President</w:t>
            </w:r>
          </w:p>
        </w:tc>
        <w:tc>
          <w:tcPr>
            <w:tcW w:w="1530" w:type="dxa"/>
          </w:tcPr>
          <w:p w14:paraId="7664A53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0E22636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5F46EF" w:rsidRPr="007E4372" w14:paraId="57BE31D5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A8FFB96" w14:textId="77777777" w:rsidR="005F46EF" w:rsidRPr="007E4372" w:rsidRDefault="005F46EF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00B39E03" w14:textId="2665D037" w:rsidR="005F46EF" w:rsidRPr="007E4372" w:rsidRDefault="005F46EF" w:rsidP="005F46EF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>Guided Pathways</w:t>
            </w:r>
          </w:p>
        </w:tc>
        <w:tc>
          <w:tcPr>
            <w:tcW w:w="1530" w:type="dxa"/>
          </w:tcPr>
          <w:p w14:paraId="05C17797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A158C8F" w14:textId="77777777" w:rsidR="005F46EF" w:rsidRPr="007E4372" w:rsidRDefault="005F46EF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1A7808E2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18D3730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4AF41458" w14:textId="16344FE0" w:rsidR="00E03911" w:rsidRPr="007E4372" w:rsidRDefault="005F46EF" w:rsidP="005F46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>
              <w:rPr>
                <w:rFonts w:ascii="Gotham" w:hAnsi="Gotham"/>
                <w:b/>
                <w:bCs/>
                <w:sz w:val="20"/>
              </w:rPr>
              <w:t xml:space="preserve">      </w:t>
            </w:r>
            <w:r w:rsidR="00E03911" w:rsidRPr="007E4372">
              <w:rPr>
                <w:rFonts w:ascii="Gotham" w:hAnsi="Gotham"/>
                <w:b/>
                <w:bCs/>
                <w:sz w:val="20"/>
              </w:rPr>
              <w:t>Academic Senate</w:t>
            </w:r>
          </w:p>
        </w:tc>
        <w:tc>
          <w:tcPr>
            <w:tcW w:w="1530" w:type="dxa"/>
          </w:tcPr>
          <w:p w14:paraId="10BD45F2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4830FD73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32684466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2D8822F3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7E43B48C" w14:textId="618B069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Outcomes</w:t>
            </w:r>
          </w:p>
        </w:tc>
        <w:tc>
          <w:tcPr>
            <w:tcW w:w="1530" w:type="dxa"/>
          </w:tcPr>
          <w:p w14:paraId="0672598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6BE1042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A57862E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688213CC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5861F7DF" w14:textId="5AB18D2E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CA</w:t>
            </w:r>
          </w:p>
        </w:tc>
        <w:tc>
          <w:tcPr>
            <w:tcW w:w="1530" w:type="dxa"/>
          </w:tcPr>
          <w:p w14:paraId="416F1D39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5EC0ED2B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6239A2EC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087F45D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644AA3D9" w14:textId="613E5D23" w:rsidR="00E03911" w:rsidRPr="007E4372" w:rsidRDefault="00E03911" w:rsidP="00E03911">
            <w:pPr>
              <w:ind w:left="34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CSEA</w:t>
            </w:r>
          </w:p>
        </w:tc>
        <w:tc>
          <w:tcPr>
            <w:tcW w:w="1530" w:type="dxa"/>
          </w:tcPr>
          <w:p w14:paraId="1E7CB691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3174A062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2984B961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70064DEB" w14:textId="77777777" w:rsidR="00E03911" w:rsidRPr="007E4372" w:rsidRDefault="00E03911" w:rsidP="00E03911">
            <w:pPr>
              <w:ind w:left="108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</w:p>
        </w:tc>
        <w:tc>
          <w:tcPr>
            <w:tcW w:w="7747" w:type="dxa"/>
          </w:tcPr>
          <w:p w14:paraId="2AFC9415" w14:textId="6AB655CB" w:rsidR="00E03911" w:rsidRPr="007E4372" w:rsidRDefault="00E03911" w:rsidP="00E03911">
            <w:pPr>
              <w:ind w:left="34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SPC</w:t>
            </w:r>
          </w:p>
        </w:tc>
        <w:tc>
          <w:tcPr>
            <w:tcW w:w="1530" w:type="dxa"/>
          </w:tcPr>
          <w:p w14:paraId="36C9AB7E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71C4E4A6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0C21F5" w:rsidRPr="007E4372" w14:paraId="28FBFECE" w14:textId="77777777" w:rsidTr="00FD72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3376BF52" w14:textId="7BA3A9ED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VIII.</w:t>
            </w:r>
          </w:p>
        </w:tc>
        <w:tc>
          <w:tcPr>
            <w:tcW w:w="7747" w:type="dxa"/>
          </w:tcPr>
          <w:p w14:paraId="2DCB91B7" w14:textId="7EB8C4A2" w:rsidR="00E03911" w:rsidRDefault="00E03911" w:rsidP="00E03911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Future Agenda Items</w:t>
            </w:r>
          </w:p>
          <w:p w14:paraId="1F760458" w14:textId="62FD6E71" w:rsidR="002F391B" w:rsidRPr="00B569A6" w:rsidRDefault="002F391B" w:rsidP="00B569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bCs/>
                <w:sz w:val="20"/>
              </w:rPr>
            </w:pPr>
          </w:p>
        </w:tc>
        <w:tc>
          <w:tcPr>
            <w:tcW w:w="1530" w:type="dxa"/>
          </w:tcPr>
          <w:p w14:paraId="0D915679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BAF23C5" w14:textId="77777777" w:rsidR="00E03911" w:rsidRPr="007E4372" w:rsidRDefault="00E03911" w:rsidP="002A2D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7E4372" w:rsidRPr="007E4372" w14:paraId="5A0D7047" w14:textId="77777777" w:rsidTr="00FD72AC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3" w:type="dxa"/>
          </w:tcPr>
          <w:p w14:paraId="42C03FC6" w14:textId="3A9EBF4E" w:rsidR="00E03911" w:rsidRPr="007E4372" w:rsidRDefault="000C21F5" w:rsidP="00E03911">
            <w:pPr>
              <w:ind w:left="360"/>
              <w:jc w:val="right"/>
              <w:rPr>
                <w:rFonts w:ascii="Gotham" w:hAnsi="Gotham"/>
                <w:b w:val="0"/>
                <w:bCs w:val="0"/>
                <w:sz w:val="20"/>
              </w:rPr>
            </w:pPr>
            <w:r w:rsidRPr="007E4372">
              <w:rPr>
                <w:rFonts w:ascii="Gotham" w:hAnsi="Gotham"/>
                <w:sz w:val="20"/>
              </w:rPr>
              <w:t>IX.</w:t>
            </w:r>
          </w:p>
        </w:tc>
        <w:tc>
          <w:tcPr>
            <w:tcW w:w="7747" w:type="dxa"/>
          </w:tcPr>
          <w:p w14:paraId="3D5A3635" w14:textId="6D9686DA" w:rsidR="00E03911" w:rsidRPr="007E4372" w:rsidRDefault="00E03911" w:rsidP="00E03911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b/>
                <w:bCs/>
                <w:sz w:val="20"/>
              </w:rPr>
            </w:pPr>
            <w:r w:rsidRPr="007E4372">
              <w:rPr>
                <w:rFonts w:ascii="Gotham" w:hAnsi="Gotham"/>
                <w:b/>
                <w:bCs/>
                <w:sz w:val="20"/>
              </w:rPr>
              <w:t>Adjournment</w:t>
            </w:r>
          </w:p>
        </w:tc>
        <w:tc>
          <w:tcPr>
            <w:tcW w:w="1530" w:type="dxa"/>
          </w:tcPr>
          <w:p w14:paraId="48DE6964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  <w:tc>
          <w:tcPr>
            <w:tcW w:w="1350" w:type="dxa"/>
          </w:tcPr>
          <w:p w14:paraId="177E0EE0" w14:textId="77777777" w:rsidR="00E03911" w:rsidRPr="007E4372" w:rsidRDefault="00E03911" w:rsidP="002A2D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otham" w:hAnsi="Gotham"/>
                <w:sz w:val="20"/>
              </w:rPr>
            </w:pPr>
          </w:p>
        </w:tc>
      </w:tr>
      <w:tr w:rsidR="00E03911" w:rsidRPr="007E4372" w14:paraId="706C55E9" w14:textId="77777777" w:rsidTr="008A16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0" w:type="dxa"/>
            <w:gridSpan w:val="4"/>
            <w:shd w:val="clear" w:color="auto" w:fill="auto"/>
          </w:tcPr>
          <w:p w14:paraId="6AA2538E" w14:textId="6625C152" w:rsidR="00E03911" w:rsidRPr="007E4372" w:rsidRDefault="00E03911" w:rsidP="0029264A">
            <w:pPr>
              <w:jc w:val="center"/>
              <w:rPr>
                <w:rFonts w:ascii="Gotham" w:hAnsi="Gotham"/>
                <w:sz w:val="20"/>
              </w:rPr>
            </w:pPr>
          </w:p>
        </w:tc>
      </w:tr>
    </w:tbl>
    <w:p w14:paraId="59267A18" w14:textId="709F497E" w:rsidR="00D10CB1" w:rsidRPr="007E4372" w:rsidRDefault="00D10CB1" w:rsidP="00BA5872">
      <w:pPr>
        <w:rPr>
          <w:sz w:val="20"/>
        </w:rPr>
      </w:pPr>
    </w:p>
    <w:sectPr w:rsidR="00D10CB1" w:rsidRPr="007E4372" w:rsidSect="00CB4076"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9B65F" w14:textId="77777777" w:rsidR="008B7DAF" w:rsidRDefault="008B7DAF" w:rsidP="00D10CB1">
      <w:pPr>
        <w:spacing w:after="0" w:line="240" w:lineRule="auto"/>
      </w:pPr>
      <w:r>
        <w:separator/>
      </w:r>
    </w:p>
  </w:endnote>
  <w:endnote w:type="continuationSeparator" w:id="0">
    <w:p w14:paraId="6575E17D" w14:textId="77777777" w:rsidR="008B7DAF" w:rsidRDefault="008B7DAF" w:rsidP="00D10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">
    <w:altName w:val="Century"/>
    <w:charset w:val="00"/>
    <w:family w:val="auto"/>
    <w:pitch w:val="variable"/>
    <w:sig w:usb0="800000A7" w:usb1="00000000" w:usb2="00000000" w:usb3="00000000" w:csb0="00000009" w:csb1="00000000"/>
  </w:font>
  <w:font w:name="Gotham Black">
    <w:altName w:val="Arial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19C2F" w14:textId="77777777" w:rsidR="00D10CB1" w:rsidRDefault="00D10CB1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AA2FCD0" wp14:editId="160BDE9B">
          <wp:simplePos x="0" y="0"/>
          <wp:positionH relativeFrom="column">
            <wp:posOffset>-628015</wp:posOffset>
          </wp:positionH>
          <wp:positionV relativeFrom="paragraph">
            <wp:posOffset>-562610</wp:posOffset>
          </wp:positionV>
          <wp:extent cx="7744080" cy="1178315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4080" cy="117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D9501" w14:textId="77777777" w:rsidR="008B7DAF" w:rsidRDefault="008B7DAF" w:rsidP="00D10CB1">
      <w:pPr>
        <w:spacing w:after="0" w:line="240" w:lineRule="auto"/>
      </w:pPr>
      <w:r>
        <w:separator/>
      </w:r>
    </w:p>
  </w:footnote>
  <w:footnote w:type="continuationSeparator" w:id="0">
    <w:p w14:paraId="06524CF8" w14:textId="77777777" w:rsidR="008B7DAF" w:rsidRDefault="008B7DAF" w:rsidP="00D10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3CA8F" w14:textId="6496B3DA" w:rsidR="00D10CB1" w:rsidRDefault="00490FD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E4C5B3E" wp14:editId="045E40C5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2129518" cy="9048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C letterhead REDESIGN1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595" b="87386"/>
                  <a:stretch/>
                </pic:blipFill>
                <pic:spPr bwMode="auto">
                  <a:xfrm>
                    <a:off x="0" y="0"/>
                    <a:ext cx="2129518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F6B75"/>
    <w:multiLevelType w:val="hybridMultilevel"/>
    <w:tmpl w:val="76D8A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37396E"/>
    <w:multiLevelType w:val="hybridMultilevel"/>
    <w:tmpl w:val="FF8092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4DA26B0"/>
    <w:multiLevelType w:val="hybridMultilevel"/>
    <w:tmpl w:val="98CE87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CC5988"/>
    <w:multiLevelType w:val="hybridMultilevel"/>
    <w:tmpl w:val="F13E7C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FC0D59"/>
    <w:multiLevelType w:val="hybridMultilevel"/>
    <w:tmpl w:val="932CA4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DC66A4F"/>
    <w:multiLevelType w:val="hybridMultilevel"/>
    <w:tmpl w:val="2B9E9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0D4AFB"/>
    <w:multiLevelType w:val="hybridMultilevel"/>
    <w:tmpl w:val="90C8B0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4C67EE9"/>
    <w:multiLevelType w:val="hybridMultilevel"/>
    <w:tmpl w:val="FF3672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4D541A6"/>
    <w:multiLevelType w:val="hybridMultilevel"/>
    <w:tmpl w:val="5A6AE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69C5BE6"/>
    <w:multiLevelType w:val="hybridMultilevel"/>
    <w:tmpl w:val="93943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8725093"/>
    <w:multiLevelType w:val="hybridMultilevel"/>
    <w:tmpl w:val="9E2C7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91E2CED"/>
    <w:multiLevelType w:val="hybridMultilevel"/>
    <w:tmpl w:val="4EE06434"/>
    <w:lvl w:ilvl="0" w:tplc="9134209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29336A"/>
    <w:multiLevelType w:val="hybridMultilevel"/>
    <w:tmpl w:val="748A6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9F3F09"/>
    <w:multiLevelType w:val="hybridMultilevel"/>
    <w:tmpl w:val="F0AA5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9D2BC1"/>
    <w:multiLevelType w:val="hybridMultilevel"/>
    <w:tmpl w:val="6FA463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EC2535F"/>
    <w:multiLevelType w:val="hybridMultilevel"/>
    <w:tmpl w:val="4E50D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266212"/>
    <w:multiLevelType w:val="hybridMultilevel"/>
    <w:tmpl w:val="1CE4C1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147037D"/>
    <w:multiLevelType w:val="hybridMultilevel"/>
    <w:tmpl w:val="C75A49D2"/>
    <w:lvl w:ilvl="0" w:tplc="6E0E9C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247681"/>
    <w:multiLevelType w:val="hybridMultilevel"/>
    <w:tmpl w:val="27B46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3C364C7"/>
    <w:multiLevelType w:val="hybridMultilevel"/>
    <w:tmpl w:val="00BCA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8E1647"/>
    <w:multiLevelType w:val="hybridMultilevel"/>
    <w:tmpl w:val="CB1A3C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9E5213E"/>
    <w:multiLevelType w:val="hybridMultilevel"/>
    <w:tmpl w:val="E6A8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EF010B"/>
    <w:multiLevelType w:val="hybridMultilevel"/>
    <w:tmpl w:val="4D2CF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07446C6"/>
    <w:multiLevelType w:val="hybridMultilevel"/>
    <w:tmpl w:val="DE46DD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44E047C"/>
    <w:multiLevelType w:val="hybridMultilevel"/>
    <w:tmpl w:val="4C9EB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813197"/>
    <w:multiLevelType w:val="hybridMultilevel"/>
    <w:tmpl w:val="02B8C6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65713B2"/>
    <w:multiLevelType w:val="hybridMultilevel"/>
    <w:tmpl w:val="7B4A39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8B42DDC"/>
    <w:multiLevelType w:val="hybridMultilevel"/>
    <w:tmpl w:val="9A703D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0347349"/>
    <w:multiLevelType w:val="hybridMultilevel"/>
    <w:tmpl w:val="FA32DA5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60892852"/>
    <w:multiLevelType w:val="hybridMultilevel"/>
    <w:tmpl w:val="485428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1054BC4"/>
    <w:multiLevelType w:val="hybridMultilevel"/>
    <w:tmpl w:val="E9481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814AF9"/>
    <w:multiLevelType w:val="hybridMultilevel"/>
    <w:tmpl w:val="CB087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8C0965"/>
    <w:multiLevelType w:val="hybridMultilevel"/>
    <w:tmpl w:val="318AD6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5A05D95"/>
    <w:multiLevelType w:val="hybridMultilevel"/>
    <w:tmpl w:val="E65E44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9"/>
  </w:num>
  <w:num w:numId="3">
    <w:abstractNumId w:val="1"/>
  </w:num>
  <w:num w:numId="4">
    <w:abstractNumId w:val="17"/>
  </w:num>
  <w:num w:numId="5">
    <w:abstractNumId w:val="19"/>
  </w:num>
  <w:num w:numId="6">
    <w:abstractNumId w:val="2"/>
  </w:num>
  <w:num w:numId="7">
    <w:abstractNumId w:val="21"/>
  </w:num>
  <w:num w:numId="8">
    <w:abstractNumId w:val="10"/>
  </w:num>
  <w:num w:numId="9">
    <w:abstractNumId w:val="12"/>
  </w:num>
  <w:num w:numId="10">
    <w:abstractNumId w:val="0"/>
  </w:num>
  <w:num w:numId="11">
    <w:abstractNumId w:val="9"/>
  </w:num>
  <w:num w:numId="12">
    <w:abstractNumId w:val="25"/>
  </w:num>
  <w:num w:numId="13">
    <w:abstractNumId w:val="31"/>
  </w:num>
  <w:num w:numId="14">
    <w:abstractNumId w:val="18"/>
  </w:num>
  <w:num w:numId="15">
    <w:abstractNumId w:val="16"/>
  </w:num>
  <w:num w:numId="16">
    <w:abstractNumId w:val="24"/>
  </w:num>
  <w:num w:numId="17">
    <w:abstractNumId w:val="8"/>
  </w:num>
  <w:num w:numId="18">
    <w:abstractNumId w:val="30"/>
  </w:num>
  <w:num w:numId="19">
    <w:abstractNumId w:val="5"/>
  </w:num>
  <w:num w:numId="20">
    <w:abstractNumId w:val="6"/>
  </w:num>
  <w:num w:numId="21">
    <w:abstractNumId w:val="32"/>
  </w:num>
  <w:num w:numId="22">
    <w:abstractNumId w:val="3"/>
  </w:num>
  <w:num w:numId="23">
    <w:abstractNumId w:val="33"/>
  </w:num>
  <w:num w:numId="24">
    <w:abstractNumId w:val="7"/>
  </w:num>
  <w:num w:numId="25">
    <w:abstractNumId w:val="26"/>
  </w:num>
  <w:num w:numId="26">
    <w:abstractNumId w:val="20"/>
  </w:num>
  <w:num w:numId="27">
    <w:abstractNumId w:val="28"/>
  </w:num>
  <w:num w:numId="28">
    <w:abstractNumId w:val="23"/>
  </w:num>
  <w:num w:numId="29">
    <w:abstractNumId w:val="13"/>
  </w:num>
  <w:num w:numId="30">
    <w:abstractNumId w:val="22"/>
  </w:num>
  <w:num w:numId="31">
    <w:abstractNumId w:val="14"/>
  </w:num>
  <w:num w:numId="32">
    <w:abstractNumId w:val="15"/>
  </w:num>
  <w:num w:numId="33">
    <w:abstractNumId w:val="27"/>
  </w:num>
  <w:num w:numId="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740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rYwNTIxM7QwMzdW0lEKTi0uzszPAykwrAUA+x9E8SwAAAA="/>
  </w:docVars>
  <w:rsids>
    <w:rsidRoot w:val="00D10CB1"/>
    <w:rsid w:val="00002054"/>
    <w:rsid w:val="00021A1D"/>
    <w:rsid w:val="00062FFA"/>
    <w:rsid w:val="00087BD9"/>
    <w:rsid w:val="00092EBF"/>
    <w:rsid w:val="000B187F"/>
    <w:rsid w:val="000B6888"/>
    <w:rsid w:val="000C21F5"/>
    <w:rsid w:val="000D4B94"/>
    <w:rsid w:val="00124E93"/>
    <w:rsid w:val="00152C40"/>
    <w:rsid w:val="00161E10"/>
    <w:rsid w:val="001952BA"/>
    <w:rsid w:val="001B4F15"/>
    <w:rsid w:val="001B5978"/>
    <w:rsid w:val="001E672A"/>
    <w:rsid w:val="001F68A8"/>
    <w:rsid w:val="0022556C"/>
    <w:rsid w:val="0022598C"/>
    <w:rsid w:val="00251BD1"/>
    <w:rsid w:val="00265AB4"/>
    <w:rsid w:val="0027495D"/>
    <w:rsid w:val="00284001"/>
    <w:rsid w:val="0029264A"/>
    <w:rsid w:val="00293295"/>
    <w:rsid w:val="002A2D5C"/>
    <w:rsid w:val="002B6EC4"/>
    <w:rsid w:val="002C1710"/>
    <w:rsid w:val="002C2FEB"/>
    <w:rsid w:val="002C3FDF"/>
    <w:rsid w:val="002E17C9"/>
    <w:rsid w:val="002F391B"/>
    <w:rsid w:val="002F4033"/>
    <w:rsid w:val="002F64D5"/>
    <w:rsid w:val="00305177"/>
    <w:rsid w:val="00305FD2"/>
    <w:rsid w:val="00310E00"/>
    <w:rsid w:val="00326DA6"/>
    <w:rsid w:val="00355AA4"/>
    <w:rsid w:val="00355F33"/>
    <w:rsid w:val="00393D5D"/>
    <w:rsid w:val="003A2DB8"/>
    <w:rsid w:val="003B1B15"/>
    <w:rsid w:val="003C10B4"/>
    <w:rsid w:val="003C257C"/>
    <w:rsid w:val="003C5511"/>
    <w:rsid w:val="003D03C0"/>
    <w:rsid w:val="003E4CAE"/>
    <w:rsid w:val="003E55E1"/>
    <w:rsid w:val="003E6819"/>
    <w:rsid w:val="003F332D"/>
    <w:rsid w:val="0040106E"/>
    <w:rsid w:val="00412997"/>
    <w:rsid w:val="00433446"/>
    <w:rsid w:val="00437588"/>
    <w:rsid w:val="00453F82"/>
    <w:rsid w:val="00461938"/>
    <w:rsid w:val="00461F40"/>
    <w:rsid w:val="00475F0D"/>
    <w:rsid w:val="0048259C"/>
    <w:rsid w:val="00490FDD"/>
    <w:rsid w:val="00497DB6"/>
    <w:rsid w:val="004A6A03"/>
    <w:rsid w:val="004B4E81"/>
    <w:rsid w:val="004B6F9A"/>
    <w:rsid w:val="004F548A"/>
    <w:rsid w:val="005010B9"/>
    <w:rsid w:val="00502BAD"/>
    <w:rsid w:val="00505666"/>
    <w:rsid w:val="00562DA7"/>
    <w:rsid w:val="0057386F"/>
    <w:rsid w:val="005905B0"/>
    <w:rsid w:val="00596106"/>
    <w:rsid w:val="005A2AFD"/>
    <w:rsid w:val="005A5390"/>
    <w:rsid w:val="005B2A72"/>
    <w:rsid w:val="005C6C44"/>
    <w:rsid w:val="005F3B61"/>
    <w:rsid w:val="005F46EF"/>
    <w:rsid w:val="005F677C"/>
    <w:rsid w:val="00602F0C"/>
    <w:rsid w:val="00604361"/>
    <w:rsid w:val="00616108"/>
    <w:rsid w:val="00625EAA"/>
    <w:rsid w:val="00635290"/>
    <w:rsid w:val="006357BC"/>
    <w:rsid w:val="00640A13"/>
    <w:rsid w:val="00660391"/>
    <w:rsid w:val="00673AF1"/>
    <w:rsid w:val="00685508"/>
    <w:rsid w:val="006856B7"/>
    <w:rsid w:val="00693BF8"/>
    <w:rsid w:val="006C381A"/>
    <w:rsid w:val="006E05B4"/>
    <w:rsid w:val="006F5F4D"/>
    <w:rsid w:val="007029B9"/>
    <w:rsid w:val="007075C1"/>
    <w:rsid w:val="007532CE"/>
    <w:rsid w:val="007663C3"/>
    <w:rsid w:val="00776241"/>
    <w:rsid w:val="00790838"/>
    <w:rsid w:val="007A7570"/>
    <w:rsid w:val="007B1073"/>
    <w:rsid w:val="007B7B9C"/>
    <w:rsid w:val="007D32D9"/>
    <w:rsid w:val="007E07E4"/>
    <w:rsid w:val="007E4372"/>
    <w:rsid w:val="007F33CD"/>
    <w:rsid w:val="00824B9C"/>
    <w:rsid w:val="00844B37"/>
    <w:rsid w:val="00854C15"/>
    <w:rsid w:val="00855791"/>
    <w:rsid w:val="00867975"/>
    <w:rsid w:val="00872651"/>
    <w:rsid w:val="00882DB6"/>
    <w:rsid w:val="008A1642"/>
    <w:rsid w:val="008A31E0"/>
    <w:rsid w:val="008B6642"/>
    <w:rsid w:val="008B7897"/>
    <w:rsid w:val="008B7DAF"/>
    <w:rsid w:val="008C59DF"/>
    <w:rsid w:val="008E2CBD"/>
    <w:rsid w:val="008E3621"/>
    <w:rsid w:val="008E7A8E"/>
    <w:rsid w:val="009115FE"/>
    <w:rsid w:val="00923AFD"/>
    <w:rsid w:val="00933E47"/>
    <w:rsid w:val="00936D28"/>
    <w:rsid w:val="009443F9"/>
    <w:rsid w:val="00952E1A"/>
    <w:rsid w:val="00960239"/>
    <w:rsid w:val="00967D0D"/>
    <w:rsid w:val="0099652D"/>
    <w:rsid w:val="009A3228"/>
    <w:rsid w:val="009A55E1"/>
    <w:rsid w:val="009A5A04"/>
    <w:rsid w:val="009C468F"/>
    <w:rsid w:val="00A26D17"/>
    <w:rsid w:val="00A31DF2"/>
    <w:rsid w:val="00A74085"/>
    <w:rsid w:val="00A81BF0"/>
    <w:rsid w:val="00A93162"/>
    <w:rsid w:val="00AA3B1F"/>
    <w:rsid w:val="00AC0D30"/>
    <w:rsid w:val="00AE2BF1"/>
    <w:rsid w:val="00B14764"/>
    <w:rsid w:val="00B17242"/>
    <w:rsid w:val="00B41135"/>
    <w:rsid w:val="00B44DD4"/>
    <w:rsid w:val="00B569A6"/>
    <w:rsid w:val="00B75680"/>
    <w:rsid w:val="00B95E73"/>
    <w:rsid w:val="00BA1758"/>
    <w:rsid w:val="00BA5872"/>
    <w:rsid w:val="00BB5262"/>
    <w:rsid w:val="00BE0279"/>
    <w:rsid w:val="00BE046D"/>
    <w:rsid w:val="00BE69C7"/>
    <w:rsid w:val="00C44684"/>
    <w:rsid w:val="00C6653F"/>
    <w:rsid w:val="00C9513F"/>
    <w:rsid w:val="00CA6BD9"/>
    <w:rsid w:val="00CB4076"/>
    <w:rsid w:val="00CC3327"/>
    <w:rsid w:val="00CD7B2E"/>
    <w:rsid w:val="00CE2B84"/>
    <w:rsid w:val="00D10CB1"/>
    <w:rsid w:val="00D51A3A"/>
    <w:rsid w:val="00D52745"/>
    <w:rsid w:val="00D7077D"/>
    <w:rsid w:val="00D801F7"/>
    <w:rsid w:val="00D820F1"/>
    <w:rsid w:val="00D8443D"/>
    <w:rsid w:val="00D84D77"/>
    <w:rsid w:val="00DA3B70"/>
    <w:rsid w:val="00DA685D"/>
    <w:rsid w:val="00DA78EA"/>
    <w:rsid w:val="00DB02E4"/>
    <w:rsid w:val="00DB0413"/>
    <w:rsid w:val="00DD34AE"/>
    <w:rsid w:val="00E03911"/>
    <w:rsid w:val="00E1699C"/>
    <w:rsid w:val="00E21F54"/>
    <w:rsid w:val="00E518F7"/>
    <w:rsid w:val="00E5400B"/>
    <w:rsid w:val="00E55CAC"/>
    <w:rsid w:val="00E65C9B"/>
    <w:rsid w:val="00E87F7F"/>
    <w:rsid w:val="00E9265C"/>
    <w:rsid w:val="00E92805"/>
    <w:rsid w:val="00E933E5"/>
    <w:rsid w:val="00E95824"/>
    <w:rsid w:val="00EA5F80"/>
    <w:rsid w:val="00EB0602"/>
    <w:rsid w:val="00EC156A"/>
    <w:rsid w:val="00EC78D4"/>
    <w:rsid w:val="00ED2B87"/>
    <w:rsid w:val="00EE1944"/>
    <w:rsid w:val="00EE2444"/>
    <w:rsid w:val="00F07C11"/>
    <w:rsid w:val="00F1568A"/>
    <w:rsid w:val="00F16861"/>
    <w:rsid w:val="00F36823"/>
    <w:rsid w:val="00F53331"/>
    <w:rsid w:val="00F54056"/>
    <w:rsid w:val="00F61520"/>
    <w:rsid w:val="00F71B63"/>
    <w:rsid w:val="00F7583E"/>
    <w:rsid w:val="00F815D3"/>
    <w:rsid w:val="00F84356"/>
    <w:rsid w:val="00F87F7E"/>
    <w:rsid w:val="00F914A6"/>
    <w:rsid w:val="00F964EE"/>
    <w:rsid w:val="00FA3BA0"/>
    <w:rsid w:val="00FC07B7"/>
    <w:rsid w:val="00FD21EB"/>
    <w:rsid w:val="00FD5C1C"/>
    <w:rsid w:val="00FD72AC"/>
    <w:rsid w:val="00FE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081"/>
    <o:shapelayout v:ext="edit">
      <o:idmap v:ext="edit" data="1"/>
    </o:shapelayout>
  </w:shapeDefaults>
  <w:decimalSymbol w:val="."/>
  <w:listSeparator w:val=","/>
  <w14:docId w14:val="563C3FB4"/>
  <w15:chartTrackingRefBased/>
  <w15:docId w15:val="{5EDCF9AD-E790-4906-9610-39774F31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CB1"/>
  </w:style>
  <w:style w:type="paragraph" w:styleId="Footer">
    <w:name w:val="footer"/>
    <w:basedOn w:val="Normal"/>
    <w:link w:val="FooterChar"/>
    <w:uiPriority w:val="99"/>
    <w:unhideWhenUsed/>
    <w:rsid w:val="00D10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CB1"/>
  </w:style>
  <w:style w:type="table" w:styleId="TableGrid">
    <w:name w:val="Table Grid"/>
    <w:basedOn w:val="TableNormal"/>
    <w:uiPriority w:val="39"/>
    <w:rsid w:val="002A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D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75C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5C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7E43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E437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E43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40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07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156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pio.wufoo.com/forms/q17m6no312ud2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849FF6-3FA0-450B-AFD4-A43000A01E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4</TotalTime>
  <Pages>2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perez</dc:creator>
  <cp:keywords/>
  <dc:description/>
  <cp:lastModifiedBy>Kristen Plunk</cp:lastModifiedBy>
  <cp:revision>47</cp:revision>
  <cp:lastPrinted>2023-05-01T20:33:00Z</cp:lastPrinted>
  <dcterms:created xsi:type="dcterms:W3CDTF">2023-02-08T17:09:00Z</dcterms:created>
  <dcterms:modified xsi:type="dcterms:W3CDTF">2023-05-01T23:31:00Z</dcterms:modified>
</cp:coreProperties>
</file>